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cover-letter"/>
    <w:p>
      <w:pPr>
        <w:pStyle w:val="Heading1"/>
      </w:pPr>
      <w:r>
        <w:t xml:space="preserve">Cover Letter</w:t>
      </w:r>
    </w:p>
    <w:p>
      <w:pPr>
        <w:pStyle w:val="FirstParagraph"/>
      </w:pPr>
      <w:r>
        <w:rPr>
          <w:bCs/>
          <w:b/>
        </w:rPr>
        <w:t xml:space="preserve">Mr./Ms. [Hiring Manager's Name]</w:t>
      </w:r>
      <w:r>
        <w:br/>
      </w:r>
      <w:r>
        <w:t xml:space="preserve">[Company Name]</w:t>
      </w:r>
      <w:r>
        <w:br/>
      </w:r>
      <w:r>
        <w:t xml:space="preserve">[Company Address]</w:t>
      </w:r>
      <w:r>
        <w:br/>
      </w:r>
      <w:r>
        <w:t xml:space="preserve">Abidjan, Ivory Coast</w:t>
      </w:r>
      <w:r>
        <w:br/>
      </w:r>
      <w:r>
        <w:t xml:space="preserve">[Date]</w:t>
      </w:r>
    </w:p>
    <w:p>
      <w:pPr>
        <w:pStyle w:val="BodyText"/>
      </w:pPr>
      <w:r>
        <w:t xml:space="preserve">Dear Mr./Ms. [Hiring Manager's Name],</w:t>
      </w:r>
    </w:p>
    <w:p>
      <w:pPr>
        <w:pStyle w:val="BodyText"/>
      </w:pPr>
      <w:r>
        <w:t xml:space="preserve">I am writing to express my enthusiastic interest in the Accountant position at your esteemed organization in Abidjan, Ivory Coast. As a dedicated and results-driven accounting professional with [X years] of experience in financial management, I am eager to contribute my expertise to a dynamic institution like yours. The opportunity to work as an Accountant in Ivory Coast Abidjan aligns perfectly with my career goals, and I am confident that my skills in financial analysis, compliance, and strategic planning will add value to your team.</w:t>
      </w:r>
    </w:p>
    <w:p>
      <w:pPr>
        <w:pStyle w:val="BodyText"/>
      </w:pPr>
      <w:r>
        <w:t xml:space="preserve">Throughout my career as an Accountant, I have developed a deep understanding of the critical role that accurate financial management plays in driving business success. Whether it is preparing detailed financial reports, ensuring adherence to local and international accounting standards, or optimizing tax strategies, I approach every task with precision and integrity. My experience spans diverse sectors, including [mention relevant industries such as manufacturing, finance, or non-profits], where I have consistently delivered measurable results by streamlining processes and improving financial transparency.</w:t>
      </w:r>
    </w:p>
    <w:p>
      <w:pPr>
        <w:pStyle w:val="BodyText"/>
      </w:pPr>
      <w:r>
        <w:t xml:space="preserve">In Ivory Coast Abidjan, the business environment is both competitive and evolving, requiring accountants who can navigate complex regulatory frameworks while fostering innovation. My background in [specific skills such as "tax compliance," "auditing," or "financial software" (e.g., SAP, QuickBooks)] equips me to address these challenges effectively. For instance, during my tenure at [Previous Employer], I implemented a new accounting system that reduced reporting time by 30% and enhanced data accuracy. This experience has honed my ability to adapt to local market dynamics while maintaining global best practices.</w:t>
      </w:r>
    </w:p>
    <w:p>
      <w:pPr>
        <w:pStyle w:val="BodyText"/>
      </w:pPr>
      <w:r>
        <w:t xml:space="preserve">As an Accountant, I am particularly drawn to the opportunity to work in Ivory Coast Abidjan due to its strategic position as a regional economic hub. The country's growing financial sector and increasing demand for skilled professionals present an exciting landscape for innovation and growth. My understanding of the local regulatory environment, combined with my proficiency in [mention languages if applicable, e.g., "French" or "English"], ensures that I can seamlessly integrate into your team while contributing to the organization's objectives. I am especially interested in supporting your financial initiatives and helping drive sustainable development in this vibrant region.</w:t>
      </w:r>
    </w:p>
    <w:p>
      <w:pPr>
        <w:pStyle w:val="BodyText"/>
      </w:pPr>
      <w:r>
        <w:t xml:space="preserve">My qualifications as an Accountant extend beyond technical expertise. I possess strong analytical, communication, and problem-solving skills, which enable me to collaborate effectively with cross-functional teams and stakeholders. In my previous role at [Previous Employer], I worked closely with department heads to develop budget forecasts that aligned with organizational goals. This experience taught me the importance of transparency and accountability in financial decision-making—a principle I uphold in every aspect of my work.</w:t>
      </w:r>
    </w:p>
    <w:p>
      <w:pPr>
        <w:pStyle w:val="BodyText"/>
      </w:pPr>
      <w:r>
        <w:t xml:space="preserve">Furthermore, I am committed to continuous learning and staying updated on industry trends. As an Accountant, I regularly attend workshops and certifications to enhance my knowledge of emerging technologies such as AI-driven accounting tools and blockchain applications. This proactive approach ensures that I remain at the forefront of the profession while delivering innovative solutions to complex financial challenges.</w:t>
      </w:r>
    </w:p>
    <w:p>
      <w:pPr>
        <w:pStyle w:val="BodyText"/>
      </w:pPr>
      <w:r>
        <w:t xml:space="preserve">What excites me most about the Accountant position in Ivory Coast Abidjan is the chance to contribute to a company that values excellence and integrity. Your organization’s reputation for [mention specific qualities, e.g., "innovation," "community engagement," or "financial stewardship"] resonates with my professional ethos. I am eager to bring my expertise in financial management, coupled with a passion for fostering growth, to support your mission in this dynamic market.</w:t>
      </w:r>
    </w:p>
    <w:p>
      <w:pPr>
        <w:pStyle w:val="BodyText"/>
      </w:pPr>
      <w:r>
        <w:t xml:space="preserve">I would be honored to discuss how my background and skills align with the needs of your team. I am available at your convenience for an interview and can be reached at [Your Phone Number] or [Your Email Address]. Thank you for considering my application. I look forward to the opportunity to contribute to your organization’s continued success in Ivory Coast Abidja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Ivory Coast Abidjan</dc:title>
  <dc:creator/>
  <dc:language>en</dc:language>
  <cp:keywords/>
  <dcterms:created xsi:type="dcterms:W3CDTF">2026-07-24T22:10:38Z</dcterms:created>
  <dcterms:modified xsi:type="dcterms:W3CDTF">2026-07-24T22:10:38Z</dcterms:modified>
</cp:coreProperties>
</file>

<file path=docProps/custom.xml><?xml version="1.0" encoding="utf-8"?>
<Properties xmlns="http://schemas.openxmlformats.org/officeDocument/2006/custom-properties" xmlns:vt="http://schemas.openxmlformats.org/officeDocument/2006/docPropsVTypes"/>
</file>